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opic]</w:t>
      </w:r>
      <w:r>
        <w:t xml:space="preserve"> </w:t>
      </w:r>
      <w:r>
        <w:t xml:space="preserve">in</w:t>
      </w:r>
      <w:r>
        <w:t xml:space="preserve"> </w:t>
      </w:r>
      <w:r>
        <w:t xml:space="preserve">Italy</w:t>
      </w:r>
      <w:r>
        <w:t xml:space="preserve"> </w:t>
      </w:r>
      <w:r>
        <w:t xml:space="preserve">Milan:</w:t>
      </w:r>
      <w:r>
        <w:t xml:space="preserve"> </w:t>
      </w:r>
      <w:r>
        <w:t xml:space="preserve">A</w:t>
      </w:r>
      <w:r>
        <w:t xml:space="preserve"> </w:t>
      </w:r>
      <w:r>
        <w:t xml:space="preserve">Comprehensive</w:t>
      </w:r>
      <w:r>
        <w:t xml:space="preserve"> </w:t>
      </w:r>
      <w:r>
        <w:t xml:space="preserve">Study</w:t>
      </w:r>
      <w:r>
        <w:t xml:space="preserve"> </w:t>
      </w:r>
      <w:r>
        <w:t xml:space="preserve">under</w:t>
      </w:r>
      <w:r>
        <w:t xml:space="preserve"> </w:t>
      </w:r>
      <w:r>
        <w:t xml:space="preserve">Professor</w:t>
      </w:r>
      <w:r>
        <w:t xml:space="preserve"> </w:t>
      </w:r>
      <w:r>
        <w:t xml:space="preserve">[Name]</w:t>
      </w:r>
    </w:p>
    <w:p>
      <w:pPr>
        <w:pStyle w:val="FirstParagraph"/>
      </w:pPr>
      <w:r>
        <w:t xml:space="preserve">```html</w:t>
      </w:r>
    </w:p>
    <w:bookmarkStart w:id="25" w:name="X3ccbd5bac3b98a5017c003586d09a5628ed3885"/>
    <w:p>
      <w:pPr>
        <w:pStyle w:val="Heading1"/>
      </w:pPr>
      <w:r>
        <w:t xml:space="preserve">Master Thesis on [Topic] in Italy Milan: A Comprehensive Study under Professor [Name]</w:t>
      </w:r>
    </w:p>
    <w:bookmarkStart w:id="20" w:name="introduction"/>
    <w:p>
      <w:pPr>
        <w:pStyle w:val="Heading2"/>
      </w:pPr>
      <w:r>
        <w:t xml:space="preserve">Introduction</w:t>
      </w:r>
    </w:p>
    <w:p>
      <w:pPr>
        <w:pStyle w:val="FirstParagraph"/>
      </w:pPr>
      <w:r>
        <w:t xml:space="preserve">This Master Thesis, conducted in the vibrant academic environment of Italy Milan, explores the significance of [insert specific topic or research question]. Supervised by Professor [Name], a distinguished scholar at [University Name] in Milan, this work aims to contribute novel insights to the field while addressing challenges unique to the socio-economic and cultural context of Milan. As a city renowned for its innovation in industries ranging from fashion and design to advanced manufacturing and finance, Italy Milan offers a rich backdrop for research that bridges theoretical frameworks with practical applications.</w:t>
      </w:r>
    </w:p>
    <w:p>
      <w:pPr>
        <w:pStyle w:val="BodyText"/>
      </w:pPr>
      <w:r>
        <w:t xml:space="preserve">Professor [Name], whose expertise aligns closely with this study’s objectives, has provided critical guidance throughout the research process. Their mentorship ensures that this Master Thesis adheres to rigorous academic standards while reflecting the dynamic realities of Milan’s academic and professional landscape. The thesis underscores the importance of interdisciplinary approaches, particularly in addressing complex issues relevant to both local and global communities.</w:t>
      </w:r>
    </w:p>
    <w:bookmarkEnd w:id="20"/>
    <w:bookmarkStart w:id="21" w:name="Xcb7cdcd25a6805e87f491a0c6d9c975866f1e4a"/>
    <w:p>
      <w:pPr>
        <w:pStyle w:val="Heading2"/>
      </w:pPr>
      <w:r>
        <w:t xml:space="preserve">Relevance of Italy Milan as a Research Context</w:t>
      </w:r>
    </w:p>
    <w:p>
      <w:pPr>
        <w:pStyle w:val="FirstParagraph"/>
      </w:pPr>
      <w:r>
        <w:t xml:space="preserve">Milan, as the economic and cultural hub of Italy, presents a unique case study for this Master Thesis. Its role as a center for innovation, education, and international collaboration makes it an ideal location to investigate [specific research topic]. For instance, if the thesis focuses on sustainable urban development or technological integration in traditional industries, Milan’s dual identity as a historic city and modern metropolis provides invaluable data points.</w:t>
      </w:r>
    </w:p>
    <w:p>
      <w:pPr>
        <w:pStyle w:val="BodyText"/>
      </w:pPr>
      <w:r>
        <w:t xml:space="preserve">Professor [Name] has emphasized the importance of grounding this research in Milan’s realities. By leveraging local case studies, partnerships with institutions such as [example: Politecnico di Milano or other relevant universities], and data from Milan-based organizations, the thesis ensures its findings are both academically robust and practically applicable. This approach not only honors the traditions of Italian academia but also aligns with global trends in research methodologies.</w:t>
      </w:r>
    </w:p>
    <w:bookmarkEnd w:id="21"/>
    <w:bookmarkStart w:id="22" w:name="methodology-and-research-framework"/>
    <w:p>
      <w:pPr>
        <w:pStyle w:val="Heading2"/>
      </w:pPr>
      <w:r>
        <w:t xml:space="preserve">Methodology and Research Framework</w:t>
      </w:r>
    </w:p>
    <w:p>
      <w:pPr>
        <w:pStyle w:val="FirstParagraph"/>
      </w:pPr>
      <w:r>
        <w:t xml:space="preserve">The Master Thesis employs a [quantitative/qualitative/mixed-method] methodology, informed by Professor [Name]’s guidance. This includes [describe methods: e.g., interviews with Milan-based professionals, analysis of case studies from the Lombardy region, or surveys conducted in collaboration with local stakeholders]. The research framework integrates theoretical models from [relevant academic disciplines] and adapts them to Milan’s specific context.</w:t>
      </w:r>
    </w:p>
    <w:p>
      <w:pPr>
        <w:pStyle w:val="BodyText"/>
      </w:pPr>
      <w:r>
        <w:t xml:space="preserve">Professor [Name] has played a pivotal role in refining the thesis’s methodology. Their expertise in [specific field, e.g., urban planning, engineering, or social sciences] has ensured that the research design addresses potential biases and limitations inherent in studying a dynamic city like Milan. For example, [mention specific adjustments made based on Professor’s feedback: e.g., incorporating regional economic data or revising survey questions to reflect Milanese cultural nuances].</w:t>
      </w:r>
    </w:p>
    <w:bookmarkEnd w:id="22"/>
    <w:bookmarkStart w:id="23" w:name="findings-and-contributions"/>
    <w:p>
      <w:pPr>
        <w:pStyle w:val="Heading2"/>
      </w:pPr>
      <w:r>
        <w:t xml:space="preserve">Findings and Contributions</w:t>
      </w:r>
    </w:p>
    <w:p>
      <w:pPr>
        <w:pStyle w:val="FirstParagraph"/>
      </w:pPr>
      <w:r>
        <w:t xml:space="preserve">The findings of this Master Thesis highlight [summarize key results, e.g., the efficacy of renewable energy integration in Milan’s industrial zones or the impact of digital transformation on Milanese small businesses]. These results contribute to ongoing academic discourse by providing evidence-based recommendations tailored to Italy Milan’s unique challenges and opportunities.</w:t>
      </w:r>
    </w:p>
    <w:p>
      <w:pPr>
        <w:pStyle w:val="BodyText"/>
      </w:pPr>
      <w:r>
        <w:t xml:space="preserve">Professor [Name]’s mentorship has been instrumental in ensuring that the thesis not only presents data but also interprets it within a broader Italian and European context. For instance, [mention specific contribution: e.g., comparing Milan’s progress in sustainability with other cities in the EU or proposing policy frameworks aligned with Italy’s national goals]. This alignment strengthens the thesis’s relevance to both academic and professional audiences.</w:t>
      </w:r>
    </w:p>
    <w:bookmarkEnd w:id="23"/>
    <w:bookmarkStart w:id="24" w:name="conclusion-and-future-directions"/>
    <w:p>
      <w:pPr>
        <w:pStyle w:val="Heading2"/>
      </w:pPr>
      <w:r>
        <w:t xml:space="preserve">Conclusion and Future Directions</w:t>
      </w:r>
    </w:p>
    <w:p>
      <w:pPr>
        <w:pStyle w:val="FirstParagraph"/>
      </w:pPr>
      <w:r>
        <w:t xml:space="preserve">This Master Thesis, conducted under the supervision of Professor [Name] in Italy Milan, underscores the interplay between rigorous academic inquiry and real-world application. The research has not only deepened my understanding of [topic] but also demonstrated how collaborative work with a professor like [Name], who is deeply embedded in Milan’s academic ecosystem, can yield transformative insights.</w:t>
      </w:r>
    </w:p>
    <w:p>
      <w:pPr>
        <w:pStyle w:val="BodyText"/>
      </w:pPr>
      <w:r>
        <w:t xml:space="preserve">Looking ahead, this study provides a foundation for further research in Italy Milan and beyond. Professor [Name] has suggested avenues for future exploration, such as expanding the analysis to other Italian regions or integrating emerging technologies into the research framework. These directions reflect the enduring value of this Master Thesis in advancing knowledge within its field.</w:t>
      </w:r>
    </w:p>
    <w:bookmarkEnd w:id="24"/>
    <w:p>
      <w:pPr>
        <w:pStyle w:val="BodyText"/>
      </w:pPr>
      <w:r>
        <w:rPr>
          <w:bCs/>
          <w:b/>
        </w:rPr>
        <w:t xml:space="preserve">Keywords:</w:t>
      </w:r>
      <w:r>
        <w:t xml:space="preserve"> </w:t>
      </w:r>
      <w:r>
        <w:t xml:space="preserve">Master Thesis, Professor [Name], Italy Milan</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opic] in Italy Milan: A Comprehensive Study under Professor [Name]</dc:title>
  <dc:creator/>
  <dc:language>en</dc:language>
  <cp:keywords/>
  <dcterms:created xsi:type="dcterms:W3CDTF">2026-07-18T16:58:29Z</dcterms:created>
  <dcterms:modified xsi:type="dcterms:W3CDTF">2026-07-18T16:58:29Z</dcterms:modified>
</cp:coreProperties>
</file>

<file path=docProps/custom.xml><?xml version="1.0" encoding="utf-8"?>
<Properties xmlns="http://schemas.openxmlformats.org/officeDocument/2006/custom-properties" xmlns:vt="http://schemas.openxmlformats.org/officeDocument/2006/docPropsVTypes"/>
</file>